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06881C" w14:textId="6FA0658C" w:rsidR="00B058C2" w:rsidRP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3843C2" w14:textId="620730FF" w:rsidR="00814AA6" w:rsidRPr="00F13296" w:rsidRDefault="00B058C2" w:rsidP="00F13296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F13296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057B6C">
        <w:rPr>
          <w:rFonts w:ascii="Times New Roman" w:hAnsi="Times New Roman" w:cs="Times New Roman"/>
          <w:sz w:val="24"/>
          <w:szCs w:val="24"/>
        </w:rPr>
        <w:t>Konvencionalne tehnike snimanja I</w:t>
      </w:r>
      <w:r w:rsidR="00035F61">
        <w:rPr>
          <w:rFonts w:ascii="Times New Roman" w:hAnsi="Times New Roman" w:cs="Times New Roman"/>
          <w:sz w:val="24"/>
          <w:szCs w:val="24"/>
        </w:rPr>
        <w:t>I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24232CF7" w:rsidR="00B058C2" w:rsidRPr="00B058C2" w:rsidRDefault="00035F61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Četvrt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B058C2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7480BFDE" w:rsidR="00B058C2" w:rsidRPr="00B058C2" w:rsidRDefault="002D4B18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vencionalne tehnike snimanja I</w:t>
            </w:r>
            <w:r w:rsidR="00035F61">
              <w:rPr>
                <w:rFonts w:ascii="Times New Roman" w:hAnsi="Times New Roman" w:cs="Times New Roman"/>
              </w:rPr>
              <w:t>I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382332A8" w:rsidR="00B763EA" w:rsidRPr="00B058C2" w:rsidRDefault="00F13296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7D7614">
              <w:rPr>
                <w:rFonts w:ascii="Times New Roman" w:hAnsi="Times New Roman" w:cs="Times New Roman"/>
              </w:rPr>
              <w:t>3</w:t>
            </w:r>
            <w:r w:rsidR="00B11993">
              <w:rPr>
                <w:rFonts w:ascii="Times New Roman" w:hAnsi="Times New Roman" w:cs="Times New Roman"/>
              </w:rPr>
              <w:t>.0</w:t>
            </w:r>
            <w:r w:rsidR="007D7614">
              <w:rPr>
                <w:rFonts w:ascii="Times New Roman" w:hAnsi="Times New Roman" w:cs="Times New Roman"/>
              </w:rPr>
              <w:t>9</w:t>
            </w:r>
            <w:r w:rsidR="00B11993">
              <w:rPr>
                <w:rFonts w:ascii="Times New Roman" w:hAnsi="Times New Roman" w:cs="Times New Roman"/>
              </w:rPr>
              <w:t>.2025</w:t>
            </w:r>
            <w:r w:rsidR="00B40AF3">
              <w:rPr>
                <w:rFonts w:ascii="Times New Roman" w:hAnsi="Times New Roman" w:cs="Times New Roman"/>
              </w:rPr>
              <w:t>. godine</w:t>
            </w:r>
          </w:p>
        </w:tc>
      </w:tr>
    </w:tbl>
    <w:p w14:paraId="43B9D15A" w14:textId="1D02D581" w:rsid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92"/>
        <w:gridCol w:w="3828"/>
        <w:gridCol w:w="2972"/>
      </w:tblGrid>
      <w:tr w:rsidR="00EA459C" w:rsidRPr="00C04C01" w14:paraId="6C399B13" w14:textId="77777777" w:rsidTr="00C04EDC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2B38B457" w14:textId="0204D477" w:rsidR="00EA459C" w:rsidRPr="00C04C01" w:rsidRDefault="00EA459C" w:rsidP="001132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d.Br</w:t>
            </w:r>
          </w:p>
        </w:tc>
        <w:tc>
          <w:tcPr>
            <w:tcW w:w="3828" w:type="dxa"/>
            <w:noWrap/>
            <w:hideMark/>
          </w:tcPr>
          <w:p w14:paraId="396B35D6" w14:textId="77777777" w:rsidR="00EA459C" w:rsidRPr="00C04C01" w:rsidRDefault="00EA459C" w:rsidP="00EA459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j indexa</w:t>
            </w:r>
          </w:p>
        </w:tc>
        <w:tc>
          <w:tcPr>
            <w:tcW w:w="2972" w:type="dxa"/>
            <w:noWrap/>
            <w:hideMark/>
          </w:tcPr>
          <w:p w14:paraId="60FD307A" w14:textId="77777777" w:rsidR="00EA459C" w:rsidRPr="00C04C01" w:rsidRDefault="00EA459C" w:rsidP="001132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načna ocjena</w:t>
            </w:r>
          </w:p>
        </w:tc>
      </w:tr>
      <w:tr w:rsidR="00C04C01" w:rsidRPr="00C04C01" w14:paraId="59D087EA" w14:textId="77777777" w:rsidTr="00777C34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78FF112C" w14:textId="77777777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28" w:type="dxa"/>
            <w:noWrap/>
          </w:tcPr>
          <w:p w14:paraId="6C42CD20" w14:textId="58D886A5" w:rsidR="00C04C01" w:rsidRPr="00C04C01" w:rsidRDefault="00647215" w:rsidP="00C04C01">
            <w:pPr>
              <w:tabs>
                <w:tab w:val="left" w:pos="87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7215">
              <w:rPr>
                <w:rFonts w:ascii="Times New Roman" w:hAnsi="Times New Roman" w:cs="Times New Roman"/>
                <w:sz w:val="24"/>
                <w:szCs w:val="24"/>
              </w:rPr>
              <w:t>1579/23-R</w:t>
            </w:r>
          </w:p>
        </w:tc>
        <w:tc>
          <w:tcPr>
            <w:tcW w:w="2972" w:type="dxa"/>
            <w:noWrap/>
          </w:tcPr>
          <w:p w14:paraId="59C44679" w14:textId="602A09FB" w:rsidR="00C04C01" w:rsidRPr="00C04C01" w:rsidRDefault="00190486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C04C01" w:rsidRPr="00C04C01" w14:paraId="761DF494" w14:textId="77777777" w:rsidTr="00777C34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2FFB14CB" w14:textId="77777777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28" w:type="dxa"/>
            <w:noWrap/>
          </w:tcPr>
          <w:p w14:paraId="4E598217" w14:textId="303AD0B7" w:rsidR="00C04C01" w:rsidRPr="00C04C01" w:rsidRDefault="00647215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47215">
              <w:rPr>
                <w:rFonts w:ascii="Times New Roman" w:hAnsi="Times New Roman" w:cs="Times New Roman"/>
                <w:sz w:val="24"/>
                <w:szCs w:val="24"/>
              </w:rPr>
              <w:t>542/22-R</w:t>
            </w:r>
          </w:p>
        </w:tc>
        <w:tc>
          <w:tcPr>
            <w:tcW w:w="2972" w:type="dxa"/>
            <w:noWrap/>
          </w:tcPr>
          <w:p w14:paraId="5AE09E18" w14:textId="719A9157" w:rsidR="00C04C01" w:rsidRPr="00C04C01" w:rsidRDefault="003C25CD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je ispunio/la obaveze</w:t>
            </w:r>
          </w:p>
        </w:tc>
      </w:tr>
      <w:tr w:rsidR="00C04C01" w:rsidRPr="00C04C01" w14:paraId="01312853" w14:textId="77777777" w:rsidTr="00777C34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763CC740" w14:textId="77777777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8" w:type="dxa"/>
            <w:noWrap/>
          </w:tcPr>
          <w:p w14:paraId="14B4DB43" w14:textId="3094F76F" w:rsidR="00C04C01" w:rsidRPr="00C04C01" w:rsidRDefault="003F77AA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77AA">
              <w:rPr>
                <w:rFonts w:ascii="Times New Roman" w:hAnsi="Times New Roman" w:cs="Times New Roman"/>
                <w:sz w:val="24"/>
                <w:szCs w:val="24"/>
              </w:rPr>
              <w:t>1572/23-R</w:t>
            </w:r>
          </w:p>
        </w:tc>
        <w:tc>
          <w:tcPr>
            <w:tcW w:w="2972" w:type="dxa"/>
            <w:noWrap/>
          </w:tcPr>
          <w:p w14:paraId="794C5A4D" w14:textId="3B8A9A27" w:rsidR="00C04C01" w:rsidRPr="00C04C01" w:rsidRDefault="00190486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C04C01" w:rsidRPr="00C04C01" w14:paraId="67397E23" w14:textId="77777777" w:rsidTr="00777C34">
        <w:trPr>
          <w:trHeight w:val="283"/>
          <w:jc w:val="center"/>
        </w:trPr>
        <w:tc>
          <w:tcPr>
            <w:tcW w:w="992" w:type="dxa"/>
            <w:noWrap/>
          </w:tcPr>
          <w:p w14:paraId="5EB7A6DE" w14:textId="269E357E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28" w:type="dxa"/>
            <w:noWrap/>
          </w:tcPr>
          <w:p w14:paraId="46897F98" w14:textId="02AF6ED2" w:rsidR="00C04C01" w:rsidRPr="00C04C01" w:rsidRDefault="003F77AA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77AA">
              <w:rPr>
                <w:rFonts w:ascii="Times New Roman" w:hAnsi="Times New Roman" w:cs="Times New Roman"/>
                <w:sz w:val="24"/>
                <w:szCs w:val="24"/>
              </w:rPr>
              <w:t>1484/21-R</w:t>
            </w:r>
          </w:p>
        </w:tc>
        <w:tc>
          <w:tcPr>
            <w:tcW w:w="2972" w:type="dxa"/>
            <w:noWrap/>
          </w:tcPr>
          <w:p w14:paraId="23F0C81B" w14:textId="4BA32723" w:rsidR="00C04C01" w:rsidRPr="00C04C01" w:rsidRDefault="003C25CD" w:rsidP="003C25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25C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3C25CD">
              <w:rPr>
                <w:rFonts w:ascii="Times New Roman" w:hAnsi="Times New Roman" w:cs="Times New Roman"/>
                <w:sz w:val="24"/>
                <w:szCs w:val="24"/>
              </w:rPr>
              <w:t>ij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25CD">
              <w:rPr>
                <w:rFonts w:ascii="Times New Roman" w:hAnsi="Times New Roman" w:cs="Times New Roman"/>
                <w:sz w:val="24"/>
                <w:szCs w:val="24"/>
              </w:rPr>
              <w:t>položio/la</w:t>
            </w:r>
          </w:p>
        </w:tc>
      </w:tr>
      <w:tr w:rsidR="00C04C01" w:rsidRPr="00C04C01" w14:paraId="4BB232F1" w14:textId="77777777" w:rsidTr="00777C34">
        <w:trPr>
          <w:trHeight w:val="283"/>
          <w:jc w:val="center"/>
        </w:trPr>
        <w:tc>
          <w:tcPr>
            <w:tcW w:w="992" w:type="dxa"/>
            <w:noWrap/>
          </w:tcPr>
          <w:p w14:paraId="4A0097D7" w14:textId="1E76F233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28" w:type="dxa"/>
            <w:noWrap/>
          </w:tcPr>
          <w:p w14:paraId="13CDE60E" w14:textId="08090727" w:rsidR="00C04C01" w:rsidRPr="00C04C01" w:rsidRDefault="001A7293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7293">
              <w:rPr>
                <w:rFonts w:ascii="Times New Roman" w:hAnsi="Times New Roman" w:cs="Times New Roman"/>
                <w:sz w:val="24"/>
                <w:szCs w:val="24"/>
              </w:rPr>
              <w:t>1569/23-R</w:t>
            </w:r>
          </w:p>
        </w:tc>
        <w:tc>
          <w:tcPr>
            <w:tcW w:w="2972" w:type="dxa"/>
            <w:noWrap/>
          </w:tcPr>
          <w:p w14:paraId="5CFF5D7C" w14:textId="6E2C658D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C04C01" w:rsidRPr="00C04C01" w14:paraId="3F02613C" w14:textId="77777777" w:rsidTr="00777C34">
        <w:trPr>
          <w:trHeight w:val="283"/>
          <w:jc w:val="center"/>
        </w:trPr>
        <w:tc>
          <w:tcPr>
            <w:tcW w:w="992" w:type="dxa"/>
            <w:noWrap/>
          </w:tcPr>
          <w:p w14:paraId="642D47D1" w14:textId="359BCB71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28" w:type="dxa"/>
            <w:noWrap/>
          </w:tcPr>
          <w:p w14:paraId="382918B5" w14:textId="63EA1E75" w:rsidR="00C04C01" w:rsidRPr="00C04C01" w:rsidRDefault="001A7293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7293">
              <w:rPr>
                <w:rFonts w:ascii="Times New Roman" w:hAnsi="Times New Roman" w:cs="Times New Roman"/>
                <w:sz w:val="24"/>
                <w:szCs w:val="24"/>
              </w:rPr>
              <w:t>1578/23-R</w:t>
            </w:r>
          </w:p>
        </w:tc>
        <w:tc>
          <w:tcPr>
            <w:tcW w:w="2972" w:type="dxa"/>
            <w:noWrap/>
          </w:tcPr>
          <w:p w14:paraId="1BA5B44B" w14:textId="24F30987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nije položio/la</w:t>
            </w:r>
          </w:p>
        </w:tc>
      </w:tr>
      <w:tr w:rsidR="00C04C01" w:rsidRPr="00C04C01" w14:paraId="320005BE" w14:textId="77777777" w:rsidTr="00777C34">
        <w:trPr>
          <w:trHeight w:val="283"/>
          <w:jc w:val="center"/>
        </w:trPr>
        <w:tc>
          <w:tcPr>
            <w:tcW w:w="992" w:type="dxa"/>
            <w:noWrap/>
          </w:tcPr>
          <w:p w14:paraId="1FDE675C" w14:textId="34D87888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828" w:type="dxa"/>
            <w:noWrap/>
          </w:tcPr>
          <w:p w14:paraId="322FE5A7" w14:textId="44704FA8" w:rsidR="00C04C01" w:rsidRPr="00C04C01" w:rsidRDefault="001A7293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7293">
              <w:rPr>
                <w:rFonts w:ascii="Times New Roman" w:hAnsi="Times New Roman" w:cs="Times New Roman"/>
                <w:sz w:val="24"/>
                <w:szCs w:val="24"/>
              </w:rPr>
              <w:t>1553/23-R</w:t>
            </w:r>
          </w:p>
        </w:tc>
        <w:tc>
          <w:tcPr>
            <w:tcW w:w="2972" w:type="dxa"/>
            <w:noWrap/>
          </w:tcPr>
          <w:p w14:paraId="7289F81B" w14:textId="05013788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C04C01" w:rsidRPr="00C04C01" w14:paraId="01E7E9E0" w14:textId="77777777" w:rsidTr="00777C34">
        <w:trPr>
          <w:trHeight w:val="283"/>
          <w:jc w:val="center"/>
        </w:trPr>
        <w:tc>
          <w:tcPr>
            <w:tcW w:w="992" w:type="dxa"/>
            <w:noWrap/>
          </w:tcPr>
          <w:p w14:paraId="58475946" w14:textId="6F94C202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828" w:type="dxa"/>
            <w:noWrap/>
          </w:tcPr>
          <w:p w14:paraId="4438C0F3" w14:textId="19E5E2EF" w:rsidR="00C04C01" w:rsidRPr="00C04C01" w:rsidRDefault="00872962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962">
              <w:rPr>
                <w:rFonts w:ascii="Times New Roman" w:hAnsi="Times New Roman" w:cs="Times New Roman"/>
                <w:sz w:val="24"/>
                <w:szCs w:val="24"/>
              </w:rPr>
              <w:t>1533/22-R</w:t>
            </w:r>
          </w:p>
        </w:tc>
        <w:tc>
          <w:tcPr>
            <w:tcW w:w="2972" w:type="dxa"/>
            <w:noWrap/>
          </w:tcPr>
          <w:p w14:paraId="504F010B" w14:textId="39391F9D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nije pristupio/la</w:t>
            </w:r>
          </w:p>
        </w:tc>
      </w:tr>
      <w:tr w:rsidR="00C04C01" w:rsidRPr="00C04C01" w14:paraId="37A523DD" w14:textId="77777777" w:rsidTr="00777C34">
        <w:trPr>
          <w:trHeight w:val="283"/>
          <w:jc w:val="center"/>
        </w:trPr>
        <w:tc>
          <w:tcPr>
            <w:tcW w:w="992" w:type="dxa"/>
            <w:noWrap/>
          </w:tcPr>
          <w:p w14:paraId="12FE8DEA" w14:textId="38E3C74E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828" w:type="dxa"/>
            <w:noWrap/>
          </w:tcPr>
          <w:p w14:paraId="4A970547" w14:textId="6B51B3FC" w:rsidR="00C04C01" w:rsidRPr="00C04C01" w:rsidRDefault="00872962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962">
              <w:rPr>
                <w:rFonts w:ascii="Times New Roman" w:hAnsi="Times New Roman" w:cs="Times New Roman"/>
                <w:sz w:val="24"/>
                <w:szCs w:val="24"/>
              </w:rPr>
              <w:t>1535/22-R</w:t>
            </w:r>
          </w:p>
        </w:tc>
        <w:tc>
          <w:tcPr>
            <w:tcW w:w="2972" w:type="dxa"/>
            <w:noWrap/>
          </w:tcPr>
          <w:p w14:paraId="1EB24245" w14:textId="07C8B3A0" w:rsidR="00C04C01" w:rsidRPr="00C04C01" w:rsidRDefault="003C25CD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25CD">
              <w:rPr>
                <w:rFonts w:ascii="Times New Roman" w:hAnsi="Times New Roman" w:cs="Times New Roman"/>
                <w:sz w:val="24"/>
                <w:szCs w:val="24"/>
              </w:rPr>
              <w:t>Nij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25CD">
              <w:rPr>
                <w:rFonts w:ascii="Times New Roman" w:hAnsi="Times New Roman" w:cs="Times New Roman"/>
                <w:sz w:val="24"/>
                <w:szCs w:val="24"/>
              </w:rPr>
              <w:t>položio/la</w:t>
            </w:r>
          </w:p>
        </w:tc>
      </w:tr>
      <w:tr w:rsidR="00C04C01" w:rsidRPr="00C04C01" w14:paraId="5D3F358E" w14:textId="77777777" w:rsidTr="00777C34">
        <w:trPr>
          <w:trHeight w:val="283"/>
          <w:jc w:val="center"/>
        </w:trPr>
        <w:tc>
          <w:tcPr>
            <w:tcW w:w="992" w:type="dxa"/>
            <w:noWrap/>
          </w:tcPr>
          <w:p w14:paraId="2460996C" w14:textId="637B8531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828" w:type="dxa"/>
            <w:noWrap/>
          </w:tcPr>
          <w:p w14:paraId="28EA7CA8" w14:textId="779D674E" w:rsidR="00C04C01" w:rsidRPr="00C04C01" w:rsidRDefault="00872962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962">
              <w:rPr>
                <w:rFonts w:ascii="Times New Roman" w:hAnsi="Times New Roman" w:cs="Times New Roman"/>
                <w:sz w:val="24"/>
                <w:szCs w:val="24"/>
              </w:rPr>
              <w:t>1517/22-R</w:t>
            </w:r>
          </w:p>
        </w:tc>
        <w:tc>
          <w:tcPr>
            <w:tcW w:w="2972" w:type="dxa"/>
            <w:noWrap/>
          </w:tcPr>
          <w:p w14:paraId="46BD0A41" w14:textId="408F7638" w:rsidR="00C04C01" w:rsidRPr="00C04C01" w:rsidRDefault="003C25CD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25CD">
              <w:rPr>
                <w:rFonts w:ascii="Times New Roman" w:hAnsi="Times New Roman" w:cs="Times New Roman"/>
                <w:sz w:val="24"/>
                <w:szCs w:val="24"/>
              </w:rPr>
              <w:t>Nij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25CD">
              <w:rPr>
                <w:rFonts w:ascii="Times New Roman" w:hAnsi="Times New Roman" w:cs="Times New Roman"/>
                <w:sz w:val="24"/>
                <w:szCs w:val="24"/>
              </w:rPr>
              <w:t>položio/la</w:t>
            </w:r>
          </w:p>
        </w:tc>
      </w:tr>
      <w:tr w:rsidR="00C04C01" w:rsidRPr="00C04C01" w14:paraId="11AB9000" w14:textId="77777777" w:rsidTr="00777C34">
        <w:trPr>
          <w:trHeight w:val="283"/>
          <w:jc w:val="center"/>
        </w:trPr>
        <w:tc>
          <w:tcPr>
            <w:tcW w:w="992" w:type="dxa"/>
            <w:noWrap/>
          </w:tcPr>
          <w:p w14:paraId="20E42337" w14:textId="7D37ADD8" w:rsidR="00C04C01" w:rsidRPr="00C04C01" w:rsidRDefault="00C04C01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C0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828" w:type="dxa"/>
            <w:noWrap/>
          </w:tcPr>
          <w:p w14:paraId="6B27BE42" w14:textId="2133662A" w:rsidR="00C04C01" w:rsidRPr="00C04C01" w:rsidRDefault="003C25CD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25CD">
              <w:rPr>
                <w:rFonts w:ascii="Times New Roman" w:hAnsi="Times New Roman" w:cs="Times New Roman"/>
                <w:sz w:val="24"/>
                <w:szCs w:val="24"/>
              </w:rPr>
              <w:t>1576/23-R</w:t>
            </w:r>
          </w:p>
        </w:tc>
        <w:tc>
          <w:tcPr>
            <w:tcW w:w="2972" w:type="dxa"/>
            <w:noWrap/>
          </w:tcPr>
          <w:p w14:paraId="6EBADC8A" w14:textId="3D091106" w:rsidR="00C04C01" w:rsidRPr="00C04C01" w:rsidRDefault="003C25CD" w:rsidP="00C04C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25CD">
              <w:rPr>
                <w:rFonts w:ascii="Times New Roman" w:hAnsi="Times New Roman" w:cs="Times New Roman"/>
                <w:sz w:val="24"/>
                <w:szCs w:val="24"/>
              </w:rPr>
              <w:t>Nij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25CD">
              <w:rPr>
                <w:rFonts w:ascii="Times New Roman" w:hAnsi="Times New Roman" w:cs="Times New Roman"/>
                <w:sz w:val="24"/>
                <w:szCs w:val="24"/>
              </w:rPr>
              <w:t>položio/la</w:t>
            </w:r>
          </w:p>
        </w:tc>
      </w:tr>
    </w:tbl>
    <w:p w14:paraId="1DF2CC16" w14:textId="15630CFF" w:rsidR="001C248F" w:rsidRDefault="001C248F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F65134" w14:textId="6B960510" w:rsidR="00EA459C" w:rsidRDefault="00EA459C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3E3A67" w14:textId="74C86B18" w:rsidR="0011327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165B5219" w14:textId="77777777" w:rsidR="00B44FB8" w:rsidRDefault="00B44FB8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9E7C1E" w14:textId="77777777" w:rsidR="0011327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00173E" w14:textId="131C255C" w:rsidR="0042507E" w:rsidRPr="0042507E" w:rsidRDefault="004250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 xml:space="preserve">Datum: </w:t>
      </w:r>
      <w:r w:rsidR="007D7614">
        <w:rPr>
          <w:rFonts w:ascii="Times New Roman" w:hAnsi="Times New Roman" w:cs="Times New Roman"/>
          <w:b/>
          <w:bCs/>
          <w:sz w:val="24"/>
          <w:szCs w:val="24"/>
        </w:rPr>
        <w:t>03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7D7614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</w:p>
    <w:p w14:paraId="4B51ED61" w14:textId="690FBE76" w:rsidR="0042507E" w:rsidRDefault="0042507E" w:rsidP="00B767A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604D728F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42F038" w14:textId="77777777" w:rsidR="00AC7621" w:rsidRDefault="00AC7621" w:rsidP="00B058C2">
      <w:pPr>
        <w:spacing w:after="0" w:line="240" w:lineRule="auto"/>
      </w:pPr>
      <w:r>
        <w:separator/>
      </w:r>
    </w:p>
  </w:endnote>
  <w:endnote w:type="continuationSeparator" w:id="0">
    <w:p w14:paraId="3BC33B78" w14:textId="77777777" w:rsidR="00AC7621" w:rsidRDefault="00AC7621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8FDCD7" w14:textId="77777777" w:rsidR="00AC7621" w:rsidRDefault="00AC7621" w:rsidP="00B058C2">
      <w:pPr>
        <w:spacing w:after="0" w:line="240" w:lineRule="auto"/>
      </w:pPr>
      <w:r>
        <w:separator/>
      </w:r>
    </w:p>
  </w:footnote>
  <w:footnote w:type="continuationSeparator" w:id="0">
    <w:p w14:paraId="5BF83251" w14:textId="77777777" w:rsidR="00AC7621" w:rsidRDefault="00AC7621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35F61"/>
    <w:rsid w:val="00050956"/>
    <w:rsid w:val="00057B6C"/>
    <w:rsid w:val="00072218"/>
    <w:rsid w:val="0007569C"/>
    <w:rsid w:val="0011327E"/>
    <w:rsid w:val="00145781"/>
    <w:rsid w:val="00157E61"/>
    <w:rsid w:val="001632CB"/>
    <w:rsid w:val="00190486"/>
    <w:rsid w:val="001979AB"/>
    <w:rsid w:val="001A7293"/>
    <w:rsid w:val="001A78D5"/>
    <w:rsid w:val="001C248F"/>
    <w:rsid w:val="00276F58"/>
    <w:rsid w:val="002A4893"/>
    <w:rsid w:val="002D4B18"/>
    <w:rsid w:val="0034324F"/>
    <w:rsid w:val="00350A2F"/>
    <w:rsid w:val="003C1B13"/>
    <w:rsid w:val="003C25CD"/>
    <w:rsid w:val="003E1118"/>
    <w:rsid w:val="003F77AA"/>
    <w:rsid w:val="0040596A"/>
    <w:rsid w:val="00406F80"/>
    <w:rsid w:val="0042507E"/>
    <w:rsid w:val="00445E7F"/>
    <w:rsid w:val="00484915"/>
    <w:rsid w:val="00485F76"/>
    <w:rsid w:val="004A00E3"/>
    <w:rsid w:val="00560F11"/>
    <w:rsid w:val="00601E58"/>
    <w:rsid w:val="00636724"/>
    <w:rsid w:val="00647215"/>
    <w:rsid w:val="006A3864"/>
    <w:rsid w:val="00725544"/>
    <w:rsid w:val="007D7614"/>
    <w:rsid w:val="00814AA6"/>
    <w:rsid w:val="0085601F"/>
    <w:rsid w:val="00864548"/>
    <w:rsid w:val="00872962"/>
    <w:rsid w:val="009169B7"/>
    <w:rsid w:val="0097341B"/>
    <w:rsid w:val="00973EB1"/>
    <w:rsid w:val="009A1861"/>
    <w:rsid w:val="00A02665"/>
    <w:rsid w:val="00A429BC"/>
    <w:rsid w:val="00A54670"/>
    <w:rsid w:val="00AC7621"/>
    <w:rsid w:val="00B058C2"/>
    <w:rsid w:val="00B11993"/>
    <w:rsid w:val="00B40AF3"/>
    <w:rsid w:val="00B44FB8"/>
    <w:rsid w:val="00B70B27"/>
    <w:rsid w:val="00B763EA"/>
    <w:rsid w:val="00B767AE"/>
    <w:rsid w:val="00B9376F"/>
    <w:rsid w:val="00BF771C"/>
    <w:rsid w:val="00C04C01"/>
    <w:rsid w:val="00C04EDC"/>
    <w:rsid w:val="00C32156"/>
    <w:rsid w:val="00C824DE"/>
    <w:rsid w:val="00CD2F57"/>
    <w:rsid w:val="00CD67FE"/>
    <w:rsid w:val="00D13E2F"/>
    <w:rsid w:val="00D9645D"/>
    <w:rsid w:val="00DC5884"/>
    <w:rsid w:val="00E77150"/>
    <w:rsid w:val="00EA459C"/>
    <w:rsid w:val="00EB29FD"/>
    <w:rsid w:val="00F07913"/>
    <w:rsid w:val="00F10D80"/>
    <w:rsid w:val="00F13296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7</cp:revision>
  <cp:lastPrinted>2022-02-02T13:29:00Z</cp:lastPrinted>
  <dcterms:created xsi:type="dcterms:W3CDTF">2025-01-28T09:27:00Z</dcterms:created>
  <dcterms:modified xsi:type="dcterms:W3CDTF">2025-09-03T12:41:00Z</dcterms:modified>
</cp:coreProperties>
</file>